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7C23AB" w14:textId="7FB498E5" w:rsidR="00CC097B" w:rsidRPr="00CC097B" w:rsidRDefault="00CC097B" w:rsidP="00CC097B">
      <w:pPr>
        <w:rPr>
          <w:rFonts w:ascii="Batang" w:eastAsia="Batang" w:hAnsi="Batang"/>
          <w:b/>
          <w:bCs/>
          <w:sz w:val="22"/>
          <w:szCs w:val="22"/>
        </w:rPr>
      </w:pPr>
      <w:r w:rsidRPr="00CC097B">
        <w:rPr>
          <w:rFonts w:ascii="Batang" w:eastAsia="Batang" w:hAnsi="Batang"/>
          <w:b/>
          <w:bCs/>
          <w:sz w:val="22"/>
          <w:szCs w:val="22"/>
        </w:rPr>
        <w:t>Disclaimer</w:t>
      </w:r>
    </w:p>
    <w:p w14:paraId="4E5A983B" w14:textId="77777777" w:rsidR="00CC097B" w:rsidRDefault="00CC097B" w:rsidP="00CC097B">
      <w:pPr>
        <w:rPr>
          <w:rFonts w:ascii="Batang" w:eastAsia="Batang" w:hAnsi="Batang"/>
          <w:sz w:val="22"/>
          <w:szCs w:val="22"/>
        </w:rPr>
      </w:pPr>
    </w:p>
    <w:p w14:paraId="182910D4" w14:textId="0059007F" w:rsidR="00CC097B" w:rsidRPr="00CC097B" w:rsidRDefault="00CC097B" w:rsidP="00CC097B">
      <w:pPr>
        <w:rPr>
          <w:rFonts w:ascii="Batang" w:eastAsia="Batang" w:hAnsi="Batang" w:hint="eastAsia"/>
          <w:sz w:val="22"/>
          <w:szCs w:val="22"/>
        </w:rPr>
      </w:pPr>
      <w:r w:rsidRPr="00CC097B">
        <w:rPr>
          <w:rFonts w:ascii="Batang" w:eastAsia="Batang" w:hAnsi="Batang" w:hint="eastAsia"/>
          <w:sz w:val="22"/>
          <w:szCs w:val="22"/>
        </w:rPr>
        <w:t>Self-Certification to Return to Work after COVID-19 Exposure Symptoms Form은 비지니스를 reopen하는 사업장에 복귀하여 출근하는 직원 또는 휴가/휴직 후에 돌아오는 직원들이 회사/사업장에 출근하기 전에 본인들이 COVID-19에 감염되거나 노출된 적이 있는지 여부,  COVID-19의 증상 또는 이와 유사한 증상이 있었는지</w:t>
      </w:r>
      <w:r>
        <w:rPr>
          <w:rFonts w:ascii="Batang" w:eastAsia="Batang" w:hAnsi="Batang" w:hint="eastAsia"/>
          <w:sz w:val="22"/>
          <w:szCs w:val="22"/>
        </w:rPr>
        <w:t xml:space="preserve"> </w:t>
      </w:r>
      <w:r w:rsidRPr="00CC097B">
        <w:rPr>
          <w:rFonts w:ascii="Batang" w:eastAsia="Batang" w:hAnsi="Batang" w:hint="eastAsia"/>
          <w:sz w:val="22"/>
          <w:szCs w:val="22"/>
        </w:rPr>
        <w:t>여부, 또 Healthcare Provider/Public Health Officer로부터 격리조치를 권고</w:t>
      </w:r>
      <w:r>
        <w:rPr>
          <w:rFonts w:ascii="Batang" w:eastAsia="Batang" w:hAnsi="Batang" w:hint="eastAsia"/>
          <w:sz w:val="22"/>
          <w:szCs w:val="22"/>
        </w:rPr>
        <w:t xml:space="preserve"> </w:t>
      </w:r>
      <w:r w:rsidRPr="00CC097B">
        <w:rPr>
          <w:rFonts w:ascii="Batang" w:eastAsia="Batang" w:hAnsi="Batang" w:hint="eastAsia"/>
          <w:sz w:val="22"/>
          <w:szCs w:val="22"/>
        </w:rPr>
        <w:t xml:space="preserve">받은 적이 있었는지 여부 등에 대해 고용주에게 제출하는  Self-Certification 입니다. </w:t>
      </w:r>
    </w:p>
    <w:p w14:paraId="287ECE7E" w14:textId="77777777" w:rsidR="00CC097B" w:rsidRDefault="00CC097B" w:rsidP="00CC097B">
      <w:pPr>
        <w:rPr>
          <w:rFonts w:ascii="Batang" w:eastAsia="Batang" w:hAnsi="Batang"/>
          <w:sz w:val="22"/>
          <w:szCs w:val="22"/>
        </w:rPr>
      </w:pPr>
    </w:p>
    <w:p w14:paraId="05DA789F" w14:textId="43BA6C3F" w:rsidR="00CC097B" w:rsidRPr="00CC097B" w:rsidRDefault="00CC097B" w:rsidP="00CC097B">
      <w:pPr>
        <w:rPr>
          <w:rFonts w:ascii="Batang" w:eastAsia="Batang" w:hAnsi="Batang"/>
          <w:sz w:val="22"/>
          <w:szCs w:val="22"/>
        </w:rPr>
      </w:pPr>
      <w:r w:rsidRPr="00CC097B">
        <w:rPr>
          <w:rFonts w:ascii="Batang" w:eastAsia="Batang" w:hAnsi="Batang" w:hint="eastAsia"/>
          <w:sz w:val="22"/>
          <w:szCs w:val="22"/>
        </w:rPr>
        <w:t>회사는 직원으로부터 받은 본 문서를 Americans with Disabilities Act상의 confidential medical record로 취급하여 일반적인 직원들의 personnel file과</w:t>
      </w:r>
      <w:r>
        <w:rPr>
          <w:rFonts w:ascii="Batang" w:eastAsia="Batang" w:hAnsi="Batang"/>
          <w:sz w:val="22"/>
          <w:szCs w:val="22"/>
        </w:rPr>
        <w:t xml:space="preserve"> </w:t>
      </w:r>
      <w:r w:rsidRPr="00CC097B">
        <w:rPr>
          <w:rFonts w:ascii="Batang" w:eastAsia="Batang" w:hAnsi="Batang" w:hint="eastAsia"/>
          <w:sz w:val="22"/>
          <w:szCs w:val="22"/>
        </w:rPr>
        <w:t xml:space="preserve">별도로 보관하여야 합니다. </w:t>
      </w:r>
      <w:r>
        <w:rPr>
          <w:rFonts w:asciiTheme="minorHAnsi" w:hAnsiTheme="minorHAnsi"/>
          <w:b/>
          <w:bCs/>
          <w:u w:val="single"/>
        </w:rPr>
        <w:br w:type="page"/>
      </w:r>
    </w:p>
    <w:p w14:paraId="75E051C5" w14:textId="52FB1827" w:rsidR="00357A19" w:rsidRPr="0047041E" w:rsidRDefault="00357A19" w:rsidP="00357A19">
      <w:pPr>
        <w:pStyle w:val="article-box-heading"/>
        <w:jc w:val="center"/>
        <w:rPr>
          <w:rFonts w:asciiTheme="minorHAnsi" w:hAnsiTheme="minorHAnsi"/>
          <w:u w:val="single"/>
        </w:rPr>
      </w:pPr>
      <w:r w:rsidRPr="0047041E">
        <w:rPr>
          <w:rFonts w:asciiTheme="minorHAnsi" w:hAnsiTheme="minorHAnsi"/>
          <w:b/>
          <w:bCs/>
          <w:u w:val="single"/>
        </w:rPr>
        <w:lastRenderedPageBreak/>
        <w:t>Self-Certification to Return to Work after COVID-19 Exposure/Symptoms Form</w:t>
      </w:r>
    </w:p>
    <w:p w14:paraId="7260A753" w14:textId="77777777" w:rsidR="00357A19" w:rsidRDefault="00357A19" w:rsidP="00357A19">
      <w:pPr>
        <w:pStyle w:val="NormalWeb"/>
      </w:pPr>
    </w:p>
    <w:p w14:paraId="39ADF8EA" w14:textId="06688270" w:rsidR="00357A19" w:rsidRPr="0047041E" w:rsidRDefault="00357A19" w:rsidP="00357A19">
      <w:pPr>
        <w:pStyle w:val="NormalWeb"/>
        <w:rPr>
          <w:rFonts w:asciiTheme="majorHAnsi" w:hAnsiTheme="majorHAnsi"/>
        </w:rPr>
      </w:pPr>
      <w:r w:rsidRPr="0047041E">
        <w:rPr>
          <w:rFonts w:asciiTheme="majorHAnsi" w:hAnsiTheme="majorHAnsi"/>
        </w:rPr>
        <w:t>Complete this self-certification form prior to your return to work if you:</w:t>
      </w:r>
    </w:p>
    <w:p w14:paraId="6232F6B5" w14:textId="7B7079B9" w:rsidR="00357A19" w:rsidRPr="0047041E" w:rsidRDefault="00357A19" w:rsidP="00357A19">
      <w:pPr>
        <w:numPr>
          <w:ilvl w:val="0"/>
          <w:numId w:val="1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47041E">
        <w:rPr>
          <w:rFonts w:asciiTheme="majorHAnsi" w:eastAsia="Times New Roman" w:hAnsiTheme="majorHAnsi"/>
        </w:rPr>
        <w:t>Had symptoms of COVID-19;</w:t>
      </w:r>
    </w:p>
    <w:p w14:paraId="582F6574" w14:textId="76E6D092" w:rsidR="00357A19" w:rsidRPr="0047041E" w:rsidRDefault="00357A19" w:rsidP="00357A19">
      <w:pPr>
        <w:numPr>
          <w:ilvl w:val="0"/>
          <w:numId w:val="1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47041E">
        <w:rPr>
          <w:rFonts w:asciiTheme="majorHAnsi" w:eastAsia="Times New Roman" w:hAnsiTheme="majorHAnsi"/>
        </w:rPr>
        <w:t>Have had close contact with an individual diagnosed or showing symptoms of COVID-19; or</w:t>
      </w:r>
    </w:p>
    <w:p w14:paraId="2D53FBF7" w14:textId="0F7CC1C2" w:rsidR="00357A19" w:rsidRPr="0047041E" w:rsidRDefault="00357A19" w:rsidP="00357A19">
      <w:pPr>
        <w:numPr>
          <w:ilvl w:val="0"/>
          <w:numId w:val="1"/>
        </w:numPr>
        <w:spacing w:before="100" w:beforeAutospacing="1" w:after="100" w:afterAutospacing="1"/>
        <w:rPr>
          <w:rFonts w:asciiTheme="majorHAnsi" w:eastAsia="Times New Roman" w:hAnsiTheme="majorHAnsi"/>
        </w:rPr>
      </w:pPr>
      <w:r w:rsidRPr="0047041E">
        <w:rPr>
          <w:rFonts w:asciiTheme="majorHAnsi" w:eastAsia="Times New Roman" w:hAnsiTheme="majorHAnsi"/>
        </w:rPr>
        <w:t>Been directed to self-isolate or quarantine by your health care provider or a public health official.</w:t>
      </w:r>
    </w:p>
    <w:p w14:paraId="09F610FE" w14:textId="05FF4C1E" w:rsidR="00357A19" w:rsidRPr="0047041E" w:rsidRDefault="00357A19" w:rsidP="00357A19">
      <w:pPr>
        <w:pStyle w:val="NormalWeb"/>
        <w:rPr>
          <w:rFonts w:asciiTheme="majorHAnsi" w:hAnsiTheme="majorHAnsi"/>
        </w:rPr>
      </w:pPr>
      <w:r w:rsidRPr="0047041E">
        <w:rPr>
          <w:rFonts w:asciiTheme="majorHAnsi" w:hAnsiTheme="majorHAnsi"/>
        </w:rPr>
        <w:t>Upon completion, return the form to the Human Resources</w:t>
      </w:r>
      <w:r w:rsidR="0008187C" w:rsidRPr="0047041E">
        <w:rPr>
          <w:rFonts w:asciiTheme="majorHAnsi" w:hAnsiTheme="majorHAnsi"/>
        </w:rPr>
        <w:t xml:space="preserve"> Department</w:t>
      </w:r>
      <w:r w:rsidRPr="0047041E">
        <w:rPr>
          <w:rFonts w:asciiTheme="majorHAnsi" w:hAnsiTheme="majorHAnsi"/>
        </w:rPr>
        <w:t>. Failure to properly and completely fill out this form may lead to your inability to return to work.</w:t>
      </w:r>
    </w:p>
    <w:p w14:paraId="3FF6A715" w14:textId="1F9D780C" w:rsidR="00357A19" w:rsidRPr="0047041E" w:rsidRDefault="00357A19" w:rsidP="00357A19">
      <w:pPr>
        <w:pStyle w:val="NormalWeb"/>
        <w:rPr>
          <w:rFonts w:asciiTheme="majorHAnsi" w:hAnsiTheme="majorHAnsi"/>
        </w:rPr>
      </w:pPr>
      <w:r w:rsidRPr="0047041E">
        <w:rPr>
          <w:rFonts w:asciiTheme="majorHAnsi" w:hAnsiTheme="majorHAnsi"/>
        </w:rPr>
        <w:t>I, _______________________, certify that the following statements are true and accurate:</w:t>
      </w:r>
    </w:p>
    <w:tbl>
      <w:tblPr>
        <w:tblW w:w="0" w:type="auto"/>
        <w:tblBorders>
          <w:top w:val="single" w:sz="6" w:space="0" w:color="ABABAB"/>
          <w:left w:val="single" w:sz="6" w:space="0" w:color="ABABAB"/>
          <w:bottom w:val="single" w:sz="6" w:space="0" w:color="ABABAB"/>
          <w:right w:val="single" w:sz="6" w:space="0" w:color="ABABAB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54"/>
        <w:gridCol w:w="820"/>
        <w:gridCol w:w="1018"/>
        <w:gridCol w:w="1038"/>
        <w:gridCol w:w="2214"/>
      </w:tblGrid>
      <w:tr w:rsidR="00357A19" w:rsidRPr="0047041E" w14:paraId="13E96E0D" w14:textId="77777777" w:rsidTr="00F13305">
        <w:tc>
          <w:tcPr>
            <w:tcW w:w="4365" w:type="dxa"/>
            <w:tcBorders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74749D0E" w14:textId="77777777" w:rsidR="00357A19" w:rsidRPr="0047041E" w:rsidRDefault="00357A19" w:rsidP="00F13305">
            <w:pPr>
              <w:jc w:val="center"/>
              <w:rPr>
                <w:rFonts w:asciiTheme="minorHAnsi" w:eastAsia="Times New Roman" w:hAnsiTheme="minorHAnsi"/>
                <w:b/>
                <w:bCs/>
              </w:rPr>
            </w:pPr>
            <w:r w:rsidRPr="0047041E">
              <w:rPr>
                <w:rFonts w:asciiTheme="minorHAnsi" w:eastAsia="Times New Roman" w:hAnsiTheme="minorHAnsi"/>
                <w:b/>
                <w:bCs/>
              </w:rPr>
              <w:t>Statement</w:t>
            </w:r>
          </w:p>
        </w:tc>
        <w:tc>
          <w:tcPr>
            <w:tcW w:w="825" w:type="dxa"/>
            <w:tcBorders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38BA066A" w14:textId="77777777" w:rsidR="00357A19" w:rsidRPr="0047041E" w:rsidRDefault="00357A19" w:rsidP="00F13305">
            <w:pPr>
              <w:jc w:val="center"/>
              <w:rPr>
                <w:rFonts w:asciiTheme="minorHAnsi" w:eastAsia="Times New Roman" w:hAnsiTheme="minorHAnsi"/>
                <w:b/>
                <w:bCs/>
              </w:rPr>
            </w:pPr>
            <w:r w:rsidRPr="0047041E">
              <w:rPr>
                <w:rFonts w:asciiTheme="minorHAnsi" w:eastAsia="Times New Roman" w:hAnsiTheme="minorHAnsi"/>
                <w:b/>
                <w:bCs/>
              </w:rPr>
              <w:t>Yes</w:t>
            </w:r>
          </w:p>
        </w:tc>
        <w:tc>
          <w:tcPr>
            <w:tcW w:w="1035" w:type="dxa"/>
            <w:tcBorders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5394F2BD" w14:textId="134B3D71" w:rsidR="00357A19" w:rsidRPr="0047041E" w:rsidRDefault="00357A19" w:rsidP="00F13305">
            <w:pPr>
              <w:jc w:val="center"/>
              <w:rPr>
                <w:rFonts w:asciiTheme="minorHAnsi" w:eastAsia="Times New Roman" w:hAnsiTheme="minorHAnsi"/>
                <w:b/>
                <w:bCs/>
              </w:rPr>
            </w:pPr>
            <w:r w:rsidRPr="0047041E">
              <w:rPr>
                <w:rFonts w:asciiTheme="minorHAnsi" w:eastAsia="Times New Roman" w:hAnsiTheme="minorHAnsi"/>
                <w:b/>
                <w:bCs/>
              </w:rPr>
              <w:t>No</w:t>
            </w:r>
          </w:p>
        </w:tc>
        <w:tc>
          <w:tcPr>
            <w:tcW w:w="1050" w:type="dxa"/>
            <w:tcBorders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14311B86" w14:textId="77777777" w:rsidR="00357A19" w:rsidRPr="0047041E" w:rsidRDefault="00357A19" w:rsidP="00F13305">
            <w:pPr>
              <w:jc w:val="center"/>
              <w:rPr>
                <w:rFonts w:asciiTheme="minorHAnsi" w:eastAsia="Times New Roman" w:hAnsiTheme="minorHAnsi"/>
                <w:b/>
                <w:bCs/>
              </w:rPr>
            </w:pPr>
            <w:r w:rsidRPr="0047041E">
              <w:rPr>
                <w:rFonts w:asciiTheme="minorHAnsi" w:eastAsia="Times New Roman" w:hAnsiTheme="minorHAnsi"/>
                <w:b/>
                <w:bCs/>
              </w:rPr>
              <w:t>N/A</w:t>
            </w:r>
          </w:p>
        </w:tc>
        <w:tc>
          <w:tcPr>
            <w:tcW w:w="2250" w:type="dxa"/>
            <w:tcBorders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3AF99582" w14:textId="77777777" w:rsidR="00357A19" w:rsidRPr="0047041E" w:rsidRDefault="00357A19" w:rsidP="00F13305">
            <w:pPr>
              <w:jc w:val="center"/>
              <w:rPr>
                <w:rFonts w:asciiTheme="minorHAnsi" w:eastAsia="Times New Roman" w:hAnsiTheme="minorHAnsi"/>
                <w:b/>
                <w:bCs/>
              </w:rPr>
            </w:pPr>
            <w:r w:rsidRPr="0047041E">
              <w:rPr>
                <w:rFonts w:asciiTheme="minorHAnsi" w:eastAsia="Times New Roman" w:hAnsiTheme="minorHAnsi"/>
                <w:b/>
                <w:bCs/>
              </w:rPr>
              <w:t>Comments</w:t>
            </w:r>
          </w:p>
        </w:tc>
      </w:tr>
      <w:tr w:rsidR="00357A19" w14:paraId="454EAFDC" w14:textId="77777777" w:rsidTr="00F13305">
        <w:tc>
          <w:tcPr>
            <w:tcW w:w="436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7D2FA9AF" w14:textId="0259FB61" w:rsidR="00357A19" w:rsidRPr="0047041E" w:rsidRDefault="00357A19" w:rsidP="00F13305">
            <w:pPr>
              <w:pStyle w:val="NormalWeb"/>
              <w:rPr>
                <w:rFonts w:asciiTheme="majorHAnsi" w:hAnsiTheme="majorHAnsi"/>
              </w:rPr>
            </w:pPr>
            <w:r w:rsidRPr="0047041E">
              <w:rPr>
                <w:rFonts w:asciiTheme="majorHAnsi" w:hAnsiTheme="majorHAnsi"/>
              </w:rPr>
              <w:t xml:space="preserve">It has been at least three days (72 hours) since I have been free of a fever </w:t>
            </w:r>
            <w:r w:rsidRPr="0047041E">
              <w:rPr>
                <w:rFonts w:asciiTheme="majorHAnsi" w:hAnsiTheme="majorHAnsi"/>
                <w:b/>
                <w:bCs/>
              </w:rPr>
              <w:t xml:space="preserve">   100.4° F or higher</w:t>
            </w:r>
            <w:r w:rsidRPr="0047041E">
              <w:rPr>
                <w:rFonts w:asciiTheme="majorHAnsi" w:hAnsiTheme="majorHAnsi"/>
              </w:rPr>
              <w:t xml:space="preserve"> without the use of fever-reducing or other symptom-altering medicines (e.g., cough suppressants).*</w:t>
            </w:r>
          </w:p>
        </w:tc>
        <w:tc>
          <w:tcPr>
            <w:tcW w:w="82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288D8AEC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103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59174C63" w14:textId="7A7C620E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64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6DDA44D5" w14:textId="77AF1172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66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698F9B88" w14:textId="77777777" w:rsidR="00357A19" w:rsidRDefault="00357A19" w:rsidP="00F1330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</w:tr>
      <w:tr w:rsidR="00357A19" w14:paraId="2589D624" w14:textId="77777777" w:rsidTr="00F13305">
        <w:tc>
          <w:tcPr>
            <w:tcW w:w="436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76BD63A2" w14:textId="77777777" w:rsidR="00357A19" w:rsidRPr="0047041E" w:rsidRDefault="00357A19" w:rsidP="00F13305">
            <w:pPr>
              <w:pStyle w:val="NormalWeb"/>
              <w:rPr>
                <w:rFonts w:asciiTheme="majorHAnsi" w:hAnsiTheme="majorHAnsi"/>
              </w:rPr>
            </w:pPr>
            <w:r w:rsidRPr="0047041E">
              <w:rPr>
                <w:rFonts w:asciiTheme="majorHAnsi" w:hAnsiTheme="majorHAnsi"/>
              </w:rPr>
              <w:t>Any respiratory symptoms (cough and shortness of breath) have improved.</w:t>
            </w:r>
          </w:p>
        </w:tc>
        <w:tc>
          <w:tcPr>
            <w:tcW w:w="82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5AA44073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103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6A496CB1" w14:textId="3B935A15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64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1DDBB83E" w14:textId="7419B9B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66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1137D242" w14:textId="77777777" w:rsidR="00357A19" w:rsidRDefault="00357A19" w:rsidP="00F1330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</w:tr>
      <w:tr w:rsidR="00357A19" w14:paraId="557EF540" w14:textId="77777777" w:rsidTr="00F13305">
        <w:tc>
          <w:tcPr>
            <w:tcW w:w="436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33E8E457" w14:textId="77777777" w:rsidR="00357A19" w:rsidRPr="0047041E" w:rsidRDefault="00357A19" w:rsidP="00F13305">
            <w:pPr>
              <w:pStyle w:val="NormalWeb"/>
              <w:rPr>
                <w:rFonts w:asciiTheme="majorHAnsi" w:hAnsiTheme="majorHAnsi"/>
              </w:rPr>
            </w:pPr>
            <w:r w:rsidRPr="0047041E">
              <w:rPr>
                <w:rFonts w:asciiTheme="majorHAnsi" w:hAnsiTheme="majorHAnsi"/>
              </w:rPr>
              <w:t>Any other symptoms (e.g., loss of taste or smell, gastrointestinal problems, such as nausea, diarrhea, and vomiting) have improved.</w:t>
            </w:r>
          </w:p>
        </w:tc>
        <w:tc>
          <w:tcPr>
            <w:tcW w:w="82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088CBF77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103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1A99F440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64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1F3C01AF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66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5C196685" w14:textId="77777777" w:rsidR="00357A19" w:rsidRDefault="00357A19" w:rsidP="00F1330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</w:tr>
      <w:tr w:rsidR="00357A19" w14:paraId="7B12EEAF" w14:textId="77777777" w:rsidTr="00F13305">
        <w:tc>
          <w:tcPr>
            <w:tcW w:w="436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02937889" w14:textId="77777777" w:rsidR="00357A19" w:rsidRPr="0047041E" w:rsidRDefault="00357A19" w:rsidP="00F13305">
            <w:pPr>
              <w:pStyle w:val="NormalWeb"/>
              <w:rPr>
                <w:rFonts w:asciiTheme="majorHAnsi" w:hAnsiTheme="majorHAnsi"/>
              </w:rPr>
            </w:pPr>
            <w:r w:rsidRPr="0047041E">
              <w:rPr>
                <w:rFonts w:asciiTheme="majorHAnsi" w:hAnsiTheme="majorHAnsi"/>
              </w:rPr>
              <w:t>At least seven (7) days have passed since my COVID-19 symptoms first appeared**</w:t>
            </w:r>
          </w:p>
        </w:tc>
        <w:tc>
          <w:tcPr>
            <w:tcW w:w="82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6E83E2E7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103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54A4AE88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64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4CC8767D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66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41768682" w14:textId="77777777" w:rsidR="00357A19" w:rsidRDefault="00357A19" w:rsidP="00F1330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</w:tr>
      <w:tr w:rsidR="00357A19" w14:paraId="6AC37D69" w14:textId="77777777" w:rsidTr="00F13305">
        <w:tc>
          <w:tcPr>
            <w:tcW w:w="436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205B9807" w14:textId="77777777" w:rsidR="00357A19" w:rsidRPr="0047041E" w:rsidRDefault="00357A19" w:rsidP="00F13305">
            <w:pPr>
              <w:pStyle w:val="NormalWeb"/>
              <w:rPr>
                <w:rFonts w:asciiTheme="majorHAnsi" w:hAnsiTheme="majorHAnsi"/>
              </w:rPr>
            </w:pPr>
            <w:r w:rsidRPr="0047041E">
              <w:rPr>
                <w:rFonts w:asciiTheme="majorHAnsi" w:hAnsiTheme="majorHAnsi"/>
              </w:rPr>
              <w:t>I have not been in close contact with anyone who has exhibited any COVID-19 symptoms in the past 7 days***</w:t>
            </w:r>
          </w:p>
        </w:tc>
        <w:tc>
          <w:tcPr>
            <w:tcW w:w="82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74E4001C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103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69E51B85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64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155DA625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66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44BB9157" w14:textId="77777777" w:rsidR="00357A19" w:rsidRDefault="00357A19" w:rsidP="00F1330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</w:tr>
      <w:tr w:rsidR="00357A19" w14:paraId="42EC1C25" w14:textId="77777777" w:rsidTr="00F13305">
        <w:tc>
          <w:tcPr>
            <w:tcW w:w="436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68AF17EF" w14:textId="77777777" w:rsidR="00357A19" w:rsidRPr="0047041E" w:rsidRDefault="00357A19" w:rsidP="00F13305">
            <w:pPr>
              <w:pStyle w:val="NormalWeb"/>
              <w:rPr>
                <w:rFonts w:asciiTheme="majorHAnsi" w:hAnsiTheme="majorHAnsi"/>
              </w:rPr>
            </w:pPr>
            <w:r w:rsidRPr="0047041E">
              <w:rPr>
                <w:rFonts w:asciiTheme="majorHAnsi" w:hAnsiTheme="majorHAnsi"/>
              </w:rPr>
              <w:lastRenderedPageBreak/>
              <w:t>I have not been in contact with anyone who has tested positive for COVID-19</w:t>
            </w:r>
          </w:p>
        </w:tc>
        <w:tc>
          <w:tcPr>
            <w:tcW w:w="82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20361028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103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55168A53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645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5CC56A0B" w14:textId="77777777" w:rsidR="00357A19" w:rsidRDefault="00357A19" w:rsidP="00F13305">
            <w:pPr>
              <w:pStyle w:val="NormalWeb"/>
            </w:pPr>
            <w:r>
              <w:t> </w:t>
            </w:r>
          </w:p>
        </w:tc>
        <w:tc>
          <w:tcPr>
            <w:tcW w:w="660" w:type="dxa"/>
            <w:tcBorders>
              <w:top w:val="single" w:sz="6" w:space="0" w:color="ABABAB"/>
              <w:left w:val="single" w:sz="6" w:space="0" w:color="ABABAB"/>
              <w:bottom w:val="single" w:sz="6" w:space="0" w:color="ABABAB"/>
              <w:right w:val="single" w:sz="6" w:space="0" w:color="ABABAB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1C82044F" w14:textId="77777777" w:rsidR="00357A19" w:rsidRDefault="00357A19" w:rsidP="00F1330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</w:tr>
    </w:tbl>
    <w:p w14:paraId="7700A249" w14:textId="77777777" w:rsidR="00357A19" w:rsidRPr="0047041E" w:rsidRDefault="00357A19" w:rsidP="00357A19">
      <w:pPr>
        <w:pStyle w:val="NormalWeb"/>
        <w:rPr>
          <w:rFonts w:asciiTheme="majorHAnsi" w:hAnsiTheme="majorHAnsi"/>
        </w:rPr>
      </w:pPr>
      <w:r w:rsidRPr="0047041E">
        <w:rPr>
          <w:rFonts w:asciiTheme="majorHAnsi" w:hAnsiTheme="majorHAnsi"/>
        </w:rPr>
        <w:t>Date respiratory symptoms began improving: ______________ (write N/A if no symptoms)</w:t>
      </w:r>
    </w:p>
    <w:p w14:paraId="6E5ECB78" w14:textId="77777777" w:rsidR="00357A19" w:rsidRPr="0047041E" w:rsidRDefault="00357A19" w:rsidP="00357A19">
      <w:pPr>
        <w:pStyle w:val="NormalWeb"/>
        <w:rPr>
          <w:rFonts w:asciiTheme="majorHAnsi" w:hAnsiTheme="majorHAnsi"/>
        </w:rPr>
      </w:pPr>
      <w:r w:rsidRPr="0047041E">
        <w:rPr>
          <w:rFonts w:asciiTheme="majorHAnsi" w:hAnsiTheme="majorHAnsi"/>
        </w:rPr>
        <w:t>*Date fever began: _________________ (write N/A if no fever)</w:t>
      </w:r>
    </w:p>
    <w:p w14:paraId="45B0ABA9" w14:textId="357851F3" w:rsidR="00357A19" w:rsidRPr="0047041E" w:rsidRDefault="00357A19" w:rsidP="00357A19">
      <w:pPr>
        <w:pStyle w:val="NormalWeb"/>
        <w:rPr>
          <w:rFonts w:asciiTheme="majorHAnsi" w:hAnsiTheme="majorHAnsi"/>
        </w:rPr>
      </w:pPr>
      <w:r w:rsidRPr="0047041E">
        <w:rPr>
          <w:rFonts w:asciiTheme="majorHAnsi" w:hAnsiTheme="majorHAnsi"/>
        </w:rPr>
        <w:t>**Date symptoms began: ______________ (write N/A if no symptoms)</w:t>
      </w:r>
    </w:p>
    <w:p w14:paraId="25B64FFB" w14:textId="631B0BB8" w:rsidR="00357A19" w:rsidRPr="0047041E" w:rsidRDefault="00357A19" w:rsidP="00357A19">
      <w:pPr>
        <w:pStyle w:val="NormalWeb"/>
        <w:rPr>
          <w:rFonts w:asciiTheme="majorHAnsi" w:hAnsiTheme="majorHAnsi"/>
        </w:rPr>
      </w:pPr>
      <w:r w:rsidRPr="0047041E">
        <w:rPr>
          <w:rFonts w:asciiTheme="majorHAnsi" w:hAnsiTheme="majorHAnsi"/>
        </w:rPr>
        <w:t>*** "Close contact" means living in the same household as a person who has tested positive for COVID-19, caring for a person who has tested positive for COVID-19, being within six feet of a person who has tested positive for COVID-19 for about 15 minutes, or coming in direct contact with secretions (e.g., sharing utensils, being coughed on) from a person who has tested positive for COVID-19, while that person was symptomatic.</w:t>
      </w:r>
    </w:p>
    <w:p w14:paraId="7B20AF7F" w14:textId="702207A6" w:rsidR="00357A19" w:rsidRPr="0047041E" w:rsidRDefault="00357A19" w:rsidP="00357A19">
      <w:pPr>
        <w:pStyle w:val="NormalWeb"/>
        <w:rPr>
          <w:rFonts w:asciiTheme="majorHAnsi" w:hAnsiTheme="majorHAnsi"/>
        </w:rPr>
      </w:pPr>
    </w:p>
    <w:p w14:paraId="146D6578" w14:textId="1BA406CA" w:rsidR="00357A19" w:rsidRPr="0047041E" w:rsidRDefault="00357A19" w:rsidP="00357A19">
      <w:pPr>
        <w:pStyle w:val="NormalWeb"/>
        <w:rPr>
          <w:rFonts w:asciiTheme="majorHAnsi" w:hAnsiTheme="majorHAnsi"/>
        </w:rPr>
      </w:pPr>
      <w:r w:rsidRPr="0047041E">
        <w:rPr>
          <w:rFonts w:asciiTheme="majorHAnsi" w:hAnsiTheme="majorHAnsi"/>
        </w:rPr>
        <w:t>I further certify that the above statements are true and correct.</w:t>
      </w:r>
    </w:p>
    <w:p w14:paraId="50DE954D" w14:textId="3E0212B4" w:rsidR="00357A19" w:rsidRPr="0047041E" w:rsidRDefault="00357A19" w:rsidP="00357A19">
      <w:pPr>
        <w:pStyle w:val="NormalWeb"/>
        <w:rPr>
          <w:rFonts w:asciiTheme="majorHAnsi" w:hAnsiTheme="majorHAnsi"/>
        </w:rPr>
      </w:pPr>
    </w:p>
    <w:p w14:paraId="1EC36285" w14:textId="33461C94" w:rsidR="00357A19" w:rsidRPr="0047041E" w:rsidRDefault="00357A19" w:rsidP="00357A19">
      <w:pPr>
        <w:pStyle w:val="NormalWeb"/>
        <w:rPr>
          <w:rFonts w:asciiTheme="majorHAnsi" w:hAnsiTheme="majorHAnsi"/>
        </w:rPr>
      </w:pPr>
      <w:r w:rsidRPr="0047041E">
        <w:rPr>
          <w:rFonts w:asciiTheme="majorHAnsi" w:hAnsiTheme="majorHAnsi"/>
        </w:rPr>
        <w:t>Employee Name: ______________________________________________</w:t>
      </w:r>
    </w:p>
    <w:p w14:paraId="48A742E9" w14:textId="0D596BC0" w:rsidR="00357A19" w:rsidRPr="0047041E" w:rsidRDefault="00357A19" w:rsidP="00357A19">
      <w:pPr>
        <w:pStyle w:val="NormalWeb"/>
        <w:rPr>
          <w:rFonts w:asciiTheme="majorHAnsi" w:hAnsiTheme="majorHAnsi"/>
        </w:rPr>
      </w:pPr>
      <w:r w:rsidRPr="0047041E">
        <w:rPr>
          <w:rFonts w:asciiTheme="majorHAnsi" w:hAnsiTheme="majorHAnsi"/>
        </w:rPr>
        <w:t>Employee Signature: ___________________________________________</w:t>
      </w:r>
    </w:p>
    <w:p w14:paraId="53BEC022" w14:textId="77777777" w:rsidR="00357A19" w:rsidRPr="0047041E" w:rsidRDefault="00357A19" w:rsidP="00357A19">
      <w:pPr>
        <w:pStyle w:val="NormalWeb"/>
        <w:rPr>
          <w:rFonts w:asciiTheme="majorHAnsi" w:hAnsiTheme="majorHAnsi"/>
        </w:rPr>
      </w:pPr>
      <w:r w:rsidRPr="0047041E">
        <w:rPr>
          <w:rFonts w:asciiTheme="majorHAnsi" w:hAnsiTheme="majorHAnsi"/>
        </w:rPr>
        <w:t>Today's Date: _________________________________________________</w:t>
      </w:r>
    </w:p>
    <w:p w14:paraId="57DDA9DF" w14:textId="77777777" w:rsidR="00B91248" w:rsidRDefault="00357A19" w:rsidP="00357A19">
      <w:r w:rsidRPr="0047041E">
        <w:rPr>
          <w:rFonts w:asciiTheme="majorHAnsi" w:hAnsiTheme="majorHAnsi"/>
        </w:rPr>
        <w:t>Date Returned to Work: _________________________________________</w:t>
      </w:r>
    </w:p>
    <w:sectPr w:rsidR="00B91248" w:rsidSect="00CC097B">
      <w:footerReference w:type="even" r:id="rId7"/>
      <w:footerReference w:type="default" r:id="rId8"/>
      <w:pgSz w:w="12240" w:h="15840"/>
      <w:pgMar w:top="1440" w:right="1440" w:bottom="1440" w:left="1440" w:header="720" w:footer="720" w:gutter="0"/>
      <w:pgNumType w:fmt="numberInDash" w:start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BB9E99" w14:textId="77777777" w:rsidR="00BF32F8" w:rsidRDefault="00BF32F8" w:rsidP="00357A19">
      <w:r>
        <w:separator/>
      </w:r>
    </w:p>
  </w:endnote>
  <w:endnote w:type="continuationSeparator" w:id="0">
    <w:p w14:paraId="5BBC5490" w14:textId="77777777" w:rsidR="00BF32F8" w:rsidRDefault="00BF32F8" w:rsidP="00357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3701348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1937C73" w14:textId="015FE6F1" w:rsidR="00357A19" w:rsidRDefault="00357A19" w:rsidP="00CC097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8103A26" w14:textId="77777777" w:rsidR="00357A19" w:rsidRDefault="00357A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042164664"/>
      <w:docPartObj>
        <w:docPartGallery w:val="Page Numbers (Bottom of Page)"/>
        <w:docPartUnique/>
      </w:docPartObj>
    </w:sdtPr>
    <w:sdtContent>
      <w:p w14:paraId="5F0648E3" w14:textId="185D5B45" w:rsidR="00CC097B" w:rsidRDefault="00CC097B" w:rsidP="00CC097B">
        <w:pPr>
          <w:pStyle w:val="Footer"/>
          <w:framePr w:wrap="none" w:vAnchor="text" w:hAnchor="margin" w:xAlign="center" w:y="1"/>
          <w:jc w:val="cen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- 2 -</w:t>
        </w:r>
        <w:r>
          <w:rPr>
            <w:rStyle w:val="PageNumber"/>
          </w:rPr>
          <w:fldChar w:fldCharType="end"/>
        </w:r>
      </w:p>
    </w:sdtContent>
  </w:sdt>
  <w:p w14:paraId="448D562F" w14:textId="5CDA4AF0" w:rsidR="00357A19" w:rsidRDefault="00357A19" w:rsidP="00791B44">
    <w:pPr>
      <w:pStyle w:val="Footer"/>
      <w:framePr w:wrap="none" w:vAnchor="text" w:hAnchor="margin" w:xAlign="center" w:y="1"/>
      <w:rPr>
        <w:rStyle w:val="PageNumber"/>
      </w:rPr>
    </w:pPr>
  </w:p>
  <w:p w14:paraId="217C9C85" w14:textId="77777777" w:rsidR="00357A19" w:rsidRDefault="00357A19" w:rsidP="00CC09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BAB933" w14:textId="77777777" w:rsidR="00BF32F8" w:rsidRDefault="00BF32F8" w:rsidP="00357A19">
      <w:r>
        <w:separator/>
      </w:r>
    </w:p>
  </w:footnote>
  <w:footnote w:type="continuationSeparator" w:id="0">
    <w:p w14:paraId="47043644" w14:textId="77777777" w:rsidR="00BF32F8" w:rsidRDefault="00BF32F8" w:rsidP="00357A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DF107D"/>
    <w:multiLevelType w:val="multilevel"/>
    <w:tmpl w:val="9A60F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wNDEwNzI1M7UwMrFU0lEKTi0uzszPAykwqgUAi2cZoywAAAA="/>
  </w:docVars>
  <w:rsids>
    <w:rsidRoot w:val="00357A19"/>
    <w:rsid w:val="00033D98"/>
    <w:rsid w:val="0008187C"/>
    <w:rsid w:val="000A2217"/>
    <w:rsid w:val="0014320E"/>
    <w:rsid w:val="002D13E3"/>
    <w:rsid w:val="00357A19"/>
    <w:rsid w:val="0047041E"/>
    <w:rsid w:val="00560356"/>
    <w:rsid w:val="005D39FA"/>
    <w:rsid w:val="0075050E"/>
    <w:rsid w:val="007C445E"/>
    <w:rsid w:val="007E15F3"/>
    <w:rsid w:val="00946A93"/>
    <w:rsid w:val="00974FF2"/>
    <w:rsid w:val="00BF32F8"/>
    <w:rsid w:val="00CC097B"/>
    <w:rsid w:val="00DD7CB2"/>
    <w:rsid w:val="00DE2008"/>
    <w:rsid w:val="00E164B8"/>
    <w:rsid w:val="00E60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CDD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7A19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-box-heading">
    <w:name w:val="article-box-heading"/>
    <w:basedOn w:val="Normal"/>
    <w:rsid w:val="00357A19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357A19"/>
    <w:pPr>
      <w:spacing w:before="100" w:beforeAutospacing="1" w:after="100" w:afterAutospacing="1"/>
    </w:pPr>
  </w:style>
  <w:style w:type="paragraph" w:styleId="Footer">
    <w:name w:val="footer"/>
    <w:basedOn w:val="Normal"/>
    <w:link w:val="FooterChar"/>
    <w:uiPriority w:val="99"/>
    <w:unhideWhenUsed/>
    <w:rsid w:val="00357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7A19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357A19"/>
  </w:style>
  <w:style w:type="character" w:styleId="IntenseReference">
    <w:name w:val="Intense Reference"/>
    <w:basedOn w:val="DefaultParagraphFont"/>
    <w:uiPriority w:val="32"/>
    <w:qFormat/>
    <w:rsid w:val="00560356"/>
    <w:rPr>
      <w:b/>
      <w:bCs/>
      <w:smallCaps/>
      <w:color w:val="4472C4" w:themeColor="accent1"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50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50E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C09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097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20</Words>
  <Characters>2395</Characters>
  <Application>Microsoft Office Word</Application>
  <DocSecurity>0</DocSecurity>
  <Lines>19</Lines>
  <Paragraphs>5</Paragraphs>
  <ScaleCrop>false</ScaleCrop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0</cp:revision>
  <dcterms:created xsi:type="dcterms:W3CDTF">2020-05-11T19:21:00Z</dcterms:created>
  <dcterms:modified xsi:type="dcterms:W3CDTF">2020-06-05T00:02:00Z</dcterms:modified>
</cp:coreProperties>
</file>